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7386B" w14:textId="77777777" w:rsidR="004C37B9" w:rsidRPr="00BB6BD7" w:rsidRDefault="004C37B9" w:rsidP="004C37B9"/>
    <w:p w14:paraId="3F9C4294" w14:textId="77777777" w:rsidR="004C37B9" w:rsidRDefault="00000000" w:rsidP="004C37B9">
      <w:pPr>
        <w:spacing w:after="0"/>
        <w:jc w:val="center"/>
      </w:pPr>
      <w:sdt>
        <w:sdtPr>
          <w:id w:val="555668582"/>
          <w:placeholder>
            <w:docPart w:val="188C554EF98F4F47A0835E5655D5B403"/>
          </w:placeholder>
          <w15:color w:val="00FFFF"/>
        </w:sdtPr>
        <w:sdtContent>
          <w:r w:rsidR="004C37B9">
            <w:rPr>
              <w:rFonts w:hint="eastAsia"/>
              <w:lang w:eastAsia="ko-KR"/>
            </w:rPr>
            <w:t>Multi-Word Representations in Minds and Models:</w:t>
          </w:r>
        </w:sdtContent>
      </w:sdt>
      <w:r w:rsidR="004C37B9" w:rsidRPr="00D008BC">
        <w:t xml:space="preserve"> </w:t>
      </w:r>
    </w:p>
    <w:p w14:paraId="68B2FC35" w14:textId="77777777" w:rsidR="004C37B9" w:rsidRDefault="004C37B9" w:rsidP="004C37B9">
      <w:pPr>
        <w:spacing w:after="0"/>
        <w:jc w:val="center"/>
        <w:rPr>
          <w:lang w:eastAsia="ko-KR"/>
        </w:rPr>
      </w:pPr>
      <w:r>
        <w:rPr>
          <w:rFonts w:hint="eastAsia"/>
          <w:lang w:eastAsia="ko-KR"/>
        </w:rPr>
        <w:t>Investigating the Storage of Multi-Word Phrases in Humans and Large Language Models</w:t>
      </w:r>
    </w:p>
    <w:p w14:paraId="3582724B" w14:textId="77777777" w:rsidR="004C37B9" w:rsidRDefault="004C37B9" w:rsidP="004C37B9">
      <w:pPr>
        <w:spacing w:after="0"/>
        <w:jc w:val="center"/>
        <w:rPr>
          <w:lang w:eastAsia="ko-KR"/>
        </w:rPr>
      </w:pPr>
    </w:p>
    <w:p w14:paraId="68677671" w14:textId="77777777" w:rsidR="004C37B9" w:rsidRDefault="004C37B9" w:rsidP="004C37B9">
      <w:pPr>
        <w:spacing w:after="0"/>
        <w:jc w:val="center"/>
      </w:pPr>
      <w:proofErr w:type="gramStart"/>
      <w:r>
        <w:t>By</w:t>
      </w:r>
      <w:proofErr w:type="gramEnd"/>
    </w:p>
    <w:p w14:paraId="6437CD07" w14:textId="77777777" w:rsidR="004C37B9" w:rsidRDefault="004C37B9" w:rsidP="004C37B9">
      <w:pPr>
        <w:spacing w:after="0"/>
        <w:jc w:val="center"/>
      </w:pPr>
    </w:p>
    <w:sdt>
      <w:sdtPr>
        <w:id w:val="158505537"/>
        <w:placeholder>
          <w:docPart w:val="6743A8A704AA4DF99DD785F63D269A85"/>
        </w:placeholder>
        <w15:color w:val="00FFFF"/>
      </w:sdtPr>
      <w:sdtContent>
        <w:p w14:paraId="4BC168AC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ZACHARY NICHOLAS HOUGHTON</w:t>
          </w:r>
        </w:p>
      </w:sdtContent>
    </w:sdt>
    <w:sdt>
      <w:sdtPr>
        <w:id w:val="-211728661"/>
        <w:placeholder>
          <w:docPart w:val="260A3286D1E040F8AAAEB61CB85639AB"/>
        </w:placeholder>
        <w15:color w:val="00FFFF"/>
      </w:sdtPr>
      <w:sdtContent>
        <w:p w14:paraId="55D9743C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DISSERTATION</w:t>
          </w:r>
        </w:p>
      </w:sdtContent>
    </w:sdt>
    <w:p w14:paraId="124D1544" w14:textId="77777777" w:rsidR="004C37B9" w:rsidRDefault="004C37B9" w:rsidP="004C37B9">
      <w:pPr>
        <w:spacing w:after="0"/>
        <w:jc w:val="center"/>
      </w:pPr>
    </w:p>
    <w:p w14:paraId="323581A9" w14:textId="77777777" w:rsidR="004C37B9" w:rsidRDefault="004C37B9" w:rsidP="004C37B9">
      <w:pPr>
        <w:spacing w:after="0"/>
        <w:jc w:val="center"/>
      </w:pPr>
      <w:r>
        <w:t>Submitted in partial satisfaction of the requirements for the degree of</w:t>
      </w:r>
    </w:p>
    <w:p w14:paraId="49BBED76" w14:textId="77777777" w:rsidR="004C37B9" w:rsidRDefault="004C37B9" w:rsidP="004C37B9">
      <w:pPr>
        <w:spacing w:after="0"/>
        <w:jc w:val="center"/>
      </w:pPr>
    </w:p>
    <w:sdt>
      <w:sdtPr>
        <w:id w:val="-1689821449"/>
        <w:placeholder>
          <w:docPart w:val="AFBAAEABFCA34711A05AD6510545BAE0"/>
        </w:placeholder>
        <w15:color w:val="00FFFF"/>
      </w:sdtPr>
      <w:sdtContent>
        <w:p w14:paraId="4991A321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DOCTOR OF PHILOSOPHY</w:t>
          </w:r>
        </w:p>
      </w:sdtContent>
    </w:sdt>
    <w:p w14:paraId="732C0BF7" w14:textId="77777777" w:rsidR="004C37B9" w:rsidRDefault="004C37B9" w:rsidP="004C37B9">
      <w:pPr>
        <w:spacing w:after="0"/>
        <w:jc w:val="center"/>
      </w:pPr>
    </w:p>
    <w:p w14:paraId="7BD400E8" w14:textId="77777777" w:rsidR="004C37B9" w:rsidRDefault="004C37B9" w:rsidP="004C37B9">
      <w:pPr>
        <w:spacing w:after="0"/>
        <w:jc w:val="center"/>
      </w:pPr>
      <w:r>
        <w:t>in</w:t>
      </w:r>
    </w:p>
    <w:p w14:paraId="0F33BFFE" w14:textId="77777777" w:rsidR="004C37B9" w:rsidRDefault="004C37B9" w:rsidP="004C37B9">
      <w:pPr>
        <w:spacing w:after="0"/>
        <w:jc w:val="center"/>
      </w:pPr>
    </w:p>
    <w:sdt>
      <w:sdtPr>
        <w:id w:val="-1518153381"/>
        <w:placeholder>
          <w:docPart w:val="969039E8B3C14BC099B532F78EEFC224"/>
        </w:placeholder>
        <w15:color w:val="00FFFF"/>
      </w:sdtPr>
      <w:sdtContent>
        <w:p w14:paraId="4F59228D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Linguistics</w:t>
          </w:r>
        </w:p>
      </w:sdtContent>
    </w:sdt>
    <w:p w14:paraId="298F6CAA" w14:textId="77777777" w:rsidR="004C37B9" w:rsidRDefault="004C37B9" w:rsidP="004C37B9">
      <w:pPr>
        <w:spacing w:after="0"/>
        <w:jc w:val="center"/>
      </w:pPr>
    </w:p>
    <w:p w14:paraId="7E488FBE" w14:textId="77777777" w:rsidR="004C37B9" w:rsidRDefault="004C37B9" w:rsidP="004C37B9">
      <w:pPr>
        <w:spacing w:after="0"/>
        <w:jc w:val="center"/>
      </w:pPr>
      <w:r>
        <w:t>in the</w:t>
      </w:r>
    </w:p>
    <w:p w14:paraId="40BF71FF" w14:textId="77777777" w:rsidR="004C37B9" w:rsidRDefault="004C37B9" w:rsidP="004C37B9">
      <w:pPr>
        <w:spacing w:after="0"/>
        <w:jc w:val="center"/>
      </w:pPr>
    </w:p>
    <w:p w14:paraId="0B8514CA" w14:textId="77777777" w:rsidR="004C37B9" w:rsidRDefault="004C37B9" w:rsidP="004C37B9">
      <w:pPr>
        <w:spacing w:after="0"/>
        <w:jc w:val="center"/>
      </w:pPr>
      <w:r>
        <w:t>OFFICE OF GRADUATE STUDIES</w:t>
      </w:r>
    </w:p>
    <w:p w14:paraId="0B7B31FF" w14:textId="77777777" w:rsidR="004C37B9" w:rsidRDefault="004C37B9" w:rsidP="004C37B9">
      <w:pPr>
        <w:spacing w:after="0"/>
        <w:jc w:val="center"/>
      </w:pPr>
    </w:p>
    <w:p w14:paraId="1039C859" w14:textId="77777777" w:rsidR="004C37B9" w:rsidRDefault="004C37B9" w:rsidP="004C37B9">
      <w:pPr>
        <w:spacing w:after="0"/>
        <w:jc w:val="center"/>
      </w:pPr>
      <w:r>
        <w:t>of the</w:t>
      </w:r>
    </w:p>
    <w:p w14:paraId="13C7C777" w14:textId="77777777" w:rsidR="004C37B9" w:rsidRDefault="004C37B9" w:rsidP="004C37B9">
      <w:pPr>
        <w:spacing w:after="0"/>
        <w:jc w:val="center"/>
      </w:pPr>
    </w:p>
    <w:p w14:paraId="723BDE7E" w14:textId="77777777" w:rsidR="004C37B9" w:rsidRDefault="004C37B9" w:rsidP="004C37B9">
      <w:pPr>
        <w:spacing w:after="0"/>
        <w:jc w:val="center"/>
      </w:pPr>
      <w:r>
        <w:t>UNIVERSITY OF CALIFORNIA</w:t>
      </w:r>
    </w:p>
    <w:p w14:paraId="7DD385CD" w14:textId="77777777" w:rsidR="004C37B9" w:rsidRDefault="004C37B9" w:rsidP="004C37B9">
      <w:pPr>
        <w:spacing w:after="0"/>
        <w:jc w:val="center"/>
      </w:pPr>
    </w:p>
    <w:p w14:paraId="36C0F765" w14:textId="77777777" w:rsidR="004C37B9" w:rsidRDefault="004C37B9" w:rsidP="004C37B9">
      <w:pPr>
        <w:spacing w:after="0"/>
        <w:jc w:val="center"/>
      </w:pPr>
      <w:r>
        <w:t>DAVIS</w:t>
      </w:r>
    </w:p>
    <w:p w14:paraId="23DFA327" w14:textId="77777777" w:rsidR="004C37B9" w:rsidRDefault="004C37B9" w:rsidP="004C37B9">
      <w:pPr>
        <w:spacing w:after="0"/>
        <w:jc w:val="center"/>
      </w:pPr>
    </w:p>
    <w:p w14:paraId="5582D141" w14:textId="77777777" w:rsidR="004C37B9" w:rsidRDefault="004C37B9" w:rsidP="004C37B9">
      <w:pPr>
        <w:spacing w:after="0"/>
        <w:jc w:val="center"/>
      </w:pPr>
      <w:r>
        <w:t>Approved:</w:t>
      </w:r>
    </w:p>
    <w:p w14:paraId="16A28C66" w14:textId="77777777" w:rsidR="004C37B9" w:rsidRDefault="004C37B9" w:rsidP="004C37B9">
      <w:pPr>
        <w:spacing w:after="0"/>
        <w:jc w:val="center"/>
      </w:pPr>
    </w:p>
    <w:p w14:paraId="74F0DA1A" w14:textId="77777777" w:rsidR="004C37B9" w:rsidRDefault="004C37B9" w:rsidP="004C37B9">
      <w:pPr>
        <w:spacing w:after="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56EC085C" w14:textId="77777777" w:rsidR="004C37B9" w:rsidRPr="00A06C3C" w:rsidRDefault="004C37B9" w:rsidP="004C37B9">
      <w:pPr>
        <w:spacing w:after="0"/>
        <w:jc w:val="center"/>
      </w:pPr>
      <w:r>
        <w:rPr>
          <w:rFonts w:hint="eastAsia"/>
          <w:lang w:eastAsia="ko-KR"/>
        </w:rPr>
        <w:t>Dr. Emily Morgan, Chair</w:t>
      </w:r>
    </w:p>
    <w:p w14:paraId="3809A76F" w14:textId="77777777" w:rsidR="004C37B9" w:rsidRDefault="004C37B9" w:rsidP="004C37B9">
      <w:pPr>
        <w:spacing w:after="0"/>
        <w:jc w:val="center"/>
        <w:rPr>
          <w:u w:val="single"/>
        </w:rPr>
      </w:pPr>
    </w:p>
    <w:p w14:paraId="65692A62" w14:textId="77777777" w:rsidR="004C37B9" w:rsidRPr="003B3CE5" w:rsidRDefault="004C37B9" w:rsidP="004C37B9">
      <w:pPr>
        <w:spacing w:after="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dt>
      <w:sdtPr>
        <w:id w:val="1574234061"/>
        <w:placeholder>
          <w:docPart w:val="65BE39BD79FC45EFBE75A112DB67CDFA"/>
        </w:placeholder>
        <w15:color w:val="00FFFF"/>
      </w:sdtPr>
      <w:sdtContent>
        <w:p w14:paraId="0E8BE25F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Dr. Masoud Jasbi</w:t>
          </w:r>
        </w:p>
      </w:sdtContent>
    </w:sdt>
    <w:p w14:paraId="27781827" w14:textId="77777777" w:rsidR="004C37B9" w:rsidRDefault="004C37B9" w:rsidP="004C37B9">
      <w:pPr>
        <w:spacing w:after="0"/>
        <w:jc w:val="center"/>
      </w:pPr>
    </w:p>
    <w:p w14:paraId="45434824" w14:textId="77777777" w:rsidR="004C37B9" w:rsidRDefault="004C37B9" w:rsidP="004C37B9">
      <w:pPr>
        <w:spacing w:after="0"/>
        <w:jc w:val="center"/>
        <w:rPr>
          <w:u w:val="single"/>
        </w:rPr>
      </w:pP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sdt>
      <w:sdtPr>
        <w:id w:val="51743667"/>
        <w:placeholder>
          <w:docPart w:val="883E968A0F014F97B5E202939ADE616C"/>
        </w:placeholder>
        <w15:color w:val="00FFFF"/>
      </w:sdtPr>
      <w:sdtContent>
        <w:p w14:paraId="41335ADB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Dr. Fernanda Ferreira</w:t>
          </w:r>
        </w:p>
      </w:sdtContent>
    </w:sdt>
    <w:p w14:paraId="6A314BDD" w14:textId="77777777" w:rsidR="004C37B9" w:rsidRDefault="004C37B9" w:rsidP="004C37B9">
      <w:pPr>
        <w:spacing w:after="0"/>
        <w:jc w:val="center"/>
      </w:pPr>
    </w:p>
    <w:p w14:paraId="003841FE" w14:textId="77777777" w:rsidR="004C37B9" w:rsidRDefault="004C37B9" w:rsidP="004C37B9">
      <w:pPr>
        <w:spacing w:after="0"/>
        <w:jc w:val="center"/>
      </w:pPr>
      <w:r>
        <w:t>Committee in Charge</w:t>
      </w:r>
    </w:p>
    <w:p w14:paraId="0948658C" w14:textId="77777777" w:rsidR="004C37B9" w:rsidRPr="003B3CE5" w:rsidRDefault="004C37B9" w:rsidP="004C37B9">
      <w:pPr>
        <w:spacing w:after="0"/>
      </w:pPr>
    </w:p>
    <w:sdt>
      <w:sdtPr>
        <w:id w:val="1707216866"/>
        <w:placeholder>
          <w:docPart w:val="8235B1E84EBC40D386BC529EB09C7C36"/>
        </w:placeholder>
        <w15:color w:val="00FFFF"/>
      </w:sdtPr>
      <w:sdtContent>
        <w:p w14:paraId="396C6F26" w14:textId="77777777" w:rsidR="004C37B9" w:rsidRDefault="004C37B9" w:rsidP="004C37B9">
          <w:pPr>
            <w:spacing w:after="0"/>
            <w:jc w:val="center"/>
          </w:pPr>
          <w:r>
            <w:rPr>
              <w:rFonts w:hint="eastAsia"/>
              <w:lang w:eastAsia="ko-KR"/>
            </w:rPr>
            <w:t>2025</w:t>
          </w:r>
        </w:p>
      </w:sdtContent>
    </w:sdt>
    <w:p w14:paraId="277F90D6" w14:textId="535E7E25" w:rsidR="00430F55" w:rsidRDefault="00000000" w:rsidP="004C37B9">
      <w:r>
        <w:rPr>
          <w:noProof/>
        </w:rPr>
        <w:pict w14:anchorId="18F0B01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0;margin-top:75.7pt;width:18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" stroked="f">
            <v:textbox style="mso-fit-shape-to-text:t">
              <w:txbxContent>
                <w:p w14:paraId="1CA0E4C9" w14:textId="77777777" w:rsidR="004C37B9" w:rsidRDefault="004C37B9" w:rsidP="004C37B9">
                  <w:proofErr w:type="spellStart"/>
                  <w:r>
                    <w:t>i</w:t>
                  </w:r>
                  <w:proofErr w:type="spellEnd"/>
                </w:p>
              </w:txbxContent>
            </v:textbox>
            <w10:wrap anchorx="margin"/>
          </v:shape>
        </w:pict>
      </w:r>
      <w:r w:rsidR="004C37B9">
        <w:t xml:space="preserve"> </w:t>
      </w:r>
    </w:p>
    <w:p w14:paraId="4367707A" w14:textId="623546AC" w:rsidR="00430F55" w:rsidRDefault="00546F10" w:rsidP="00546F10">
      <w:pPr>
        <w:pStyle w:val="Heading1"/>
      </w:pPr>
      <w:bookmarkStart w:id="0" w:name="heading-1"/>
      <w:r>
        <w:rPr>
          <w:rFonts w:eastAsia="Malgun Gothic" w:hint="eastAsia"/>
          <w:lang w:eastAsia="ko-KR"/>
        </w:rPr>
        <w:lastRenderedPageBreak/>
        <w:t>H</w:t>
      </w:r>
      <w:r w:rsidR="00000000">
        <w:t xml:space="preserve">eading 1 </w:t>
      </w:r>
      <w:bookmarkEnd w:id="0"/>
    </w:p>
    <w:p w14:paraId="7252D142" w14:textId="77777777" w:rsidR="00430F5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E32C21E" w14:textId="77777777" w:rsidR="00430F5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C4DDD87" w14:textId="77777777" w:rsidR="00430F5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385BC9" w14:textId="77777777" w:rsidR="00430F5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725FC66" w14:textId="77777777" w:rsidR="00430F5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7508861" w14:textId="77777777" w:rsidR="00430F5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78CDB56" w14:textId="77777777" w:rsidR="00430F5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1C753E1" w14:textId="77777777" w:rsidR="00430F5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6E985DA" w14:textId="77777777" w:rsidR="00430F55" w:rsidRDefault="00000000">
      <w:pPr>
        <w:pStyle w:val="FirstParagraph"/>
      </w:pPr>
      <w:r>
        <w:t xml:space="preserve"> First Paragraph. </w:t>
      </w:r>
    </w:p>
    <w:p w14:paraId="57C0CEFE" w14:textId="77777777" w:rsidR="00430F55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430F55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1AD1CC1B" w14:textId="77777777" w:rsidR="00430F55" w:rsidRDefault="00000000">
      <w:pPr>
        <w:pStyle w:val="BlockText"/>
      </w:pPr>
      <w:r>
        <w:t xml:space="preserve"> Block Text. </w:t>
      </w:r>
    </w:p>
    <w:p w14:paraId="7D8FD583" w14:textId="77777777" w:rsidR="00430F5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430F55" w14:paraId="58874C48" w14:textId="77777777" w:rsidTr="00430F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FEFB27" w14:textId="77777777" w:rsidR="00430F5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DF5C4AE" w14:textId="77777777" w:rsidR="00430F55" w:rsidRDefault="00000000">
            <w:pPr>
              <w:pStyle w:val="Compact"/>
            </w:pPr>
            <w:r>
              <w:t xml:space="preserve"> Table </w:t>
            </w:r>
          </w:p>
        </w:tc>
      </w:tr>
      <w:tr w:rsidR="00430F55" w14:paraId="6B5ACDD9" w14:textId="77777777">
        <w:tc>
          <w:tcPr>
            <w:tcW w:w="0" w:type="auto"/>
          </w:tcPr>
          <w:p w14:paraId="598656C6" w14:textId="77777777" w:rsidR="00430F5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BC3FF" w14:textId="77777777" w:rsidR="00430F5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597F139" w14:textId="77777777" w:rsidR="00430F55" w:rsidRDefault="00000000">
      <w:pPr>
        <w:pStyle w:val="ImageCaption"/>
      </w:pPr>
      <w:r>
        <w:t xml:space="preserve"> Image Caption </w:t>
      </w:r>
    </w:p>
    <w:p w14:paraId="010DE70F" w14:textId="77777777" w:rsidR="00430F55" w:rsidRDefault="00000000">
      <w:pPr>
        <w:pStyle w:val="DefinitionTerm"/>
      </w:pPr>
      <w:r>
        <w:t xml:space="preserve"> DefinitionTerm </w:t>
      </w:r>
    </w:p>
    <w:p w14:paraId="0D65EBA4" w14:textId="77777777" w:rsidR="00430F55" w:rsidRDefault="00000000">
      <w:pPr>
        <w:pStyle w:val="Definition"/>
      </w:pPr>
      <w:r>
        <w:t xml:space="preserve"> Definition </w:t>
      </w:r>
    </w:p>
    <w:p w14:paraId="1A0DA71B" w14:textId="77777777" w:rsidR="00430F55" w:rsidRDefault="00000000">
      <w:pPr>
        <w:pStyle w:val="DefinitionTerm"/>
      </w:pPr>
      <w:r>
        <w:t xml:space="preserve"> DefinitionTerm </w:t>
      </w:r>
    </w:p>
    <w:p w14:paraId="18D08274" w14:textId="77777777" w:rsidR="00430F55" w:rsidRDefault="00000000">
      <w:pPr>
        <w:pStyle w:val="Definition"/>
      </w:pPr>
      <w:r>
        <w:t xml:space="preserve"> Definition </w:t>
      </w:r>
    </w:p>
    <w:sectPr w:rsidR="00430F5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577A4E" w14:textId="77777777" w:rsidR="00B15A7C" w:rsidRDefault="00B15A7C">
      <w:pPr>
        <w:spacing w:after="0"/>
      </w:pPr>
      <w:r>
        <w:separator/>
      </w:r>
    </w:p>
  </w:endnote>
  <w:endnote w:type="continuationSeparator" w:id="0">
    <w:p w14:paraId="12817F3D" w14:textId="77777777" w:rsidR="00B15A7C" w:rsidRDefault="00B15A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04220A" w14:textId="77777777" w:rsidR="00B15A7C" w:rsidRDefault="00B15A7C">
      <w:r>
        <w:separator/>
      </w:r>
    </w:p>
  </w:footnote>
  <w:footnote w:type="continuationSeparator" w:id="0">
    <w:p w14:paraId="2AFBFEA8" w14:textId="77777777" w:rsidR="00B15A7C" w:rsidRDefault="00B15A7C">
      <w:r>
        <w:continuationSeparator/>
      </w:r>
    </w:p>
  </w:footnote>
  <w:footnote w:id="1">
    <w:p w14:paraId="2642722F" w14:textId="77777777" w:rsidR="00430F5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8DA80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68990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F55"/>
    <w:rsid w:val="00430F55"/>
    <w:rsid w:val="00432BC8"/>
    <w:rsid w:val="00496967"/>
    <w:rsid w:val="004C37B9"/>
    <w:rsid w:val="00546F10"/>
    <w:rsid w:val="008F01F2"/>
    <w:rsid w:val="00B15A7C"/>
    <w:rsid w:val="00B4206A"/>
    <w:rsid w:val="00D07A9E"/>
    <w:rsid w:val="00EA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E1D2094"/>
  <w15:docId w15:val="{7ECCA432-2281-4299-8A33-E0E38CE68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4C37B9"/>
    <w:pPr>
      <w:spacing w:after="80"/>
      <w:contextualSpacing/>
    </w:pPr>
    <w:rPr>
      <w:rFonts w:ascii="Crimson" w:eastAsiaTheme="majorEastAsia" w:hAnsi="Crimson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37B9"/>
    <w:rPr>
      <w:rFonts w:ascii="Crimson" w:eastAsiaTheme="majorEastAsia" w:hAnsi="Crimson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4C37B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37B9"/>
  </w:style>
  <w:style w:type="paragraph" w:styleId="Footer">
    <w:name w:val="footer"/>
    <w:basedOn w:val="Normal"/>
    <w:link w:val="FooterChar"/>
    <w:rsid w:val="004C37B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37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88C554EF98F4F47A0835E5655D5B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25178-B990-4579-8922-344332E11F68}"/>
      </w:docPartPr>
      <w:docPartBody>
        <w:p w:rsidR="00B11B6C" w:rsidRDefault="00012C8F" w:rsidP="00012C8F">
          <w:pPr>
            <w:pStyle w:val="188C554EF98F4F47A0835E5655D5B403"/>
          </w:pPr>
          <w:r>
            <w:rPr>
              <w:rStyle w:val="PlaceholderText"/>
            </w:rPr>
            <w:t>Thesis or Dissertation Title</w:t>
          </w:r>
        </w:p>
      </w:docPartBody>
    </w:docPart>
    <w:docPart>
      <w:docPartPr>
        <w:name w:val="6743A8A704AA4DF99DD785F63D269A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351D3-D068-4593-925A-C32F642D2CD3}"/>
      </w:docPartPr>
      <w:docPartBody>
        <w:p w:rsidR="00B11B6C" w:rsidRDefault="00012C8F" w:rsidP="00012C8F">
          <w:pPr>
            <w:pStyle w:val="6743A8A704AA4DF99DD785F63D269A85"/>
          </w:pPr>
          <w:r>
            <w:rPr>
              <w:rStyle w:val="PlaceholderText"/>
            </w:rPr>
            <w:t>STUDENT NAME (in all caps)</w:t>
          </w:r>
        </w:p>
      </w:docPartBody>
    </w:docPart>
    <w:docPart>
      <w:docPartPr>
        <w:name w:val="260A3286D1E040F8AAAEB61CB8563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2D31B-B6F4-40F1-973F-B3F262DA28C2}"/>
      </w:docPartPr>
      <w:docPartBody>
        <w:p w:rsidR="00B11B6C" w:rsidRDefault="00012C8F" w:rsidP="00012C8F">
          <w:pPr>
            <w:pStyle w:val="260A3286D1E040F8AAAEB61CB85639AB"/>
          </w:pPr>
          <w:r>
            <w:rPr>
              <w:rStyle w:val="PlaceholderText"/>
            </w:rPr>
            <w:t>DISSERTATION/THESIS (in all caps)</w:t>
          </w:r>
        </w:p>
      </w:docPartBody>
    </w:docPart>
    <w:docPart>
      <w:docPartPr>
        <w:name w:val="AFBAAEABFCA34711A05AD6510545B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2C72-2FD4-47B1-A543-853DDE038E10}"/>
      </w:docPartPr>
      <w:docPartBody>
        <w:p w:rsidR="00B11B6C" w:rsidRDefault="00012C8F" w:rsidP="00012C8F">
          <w:pPr>
            <w:pStyle w:val="AFBAAEABFCA34711A05AD6510545BAE0"/>
          </w:pPr>
          <w:r>
            <w:rPr>
              <w:rStyle w:val="PlaceholderText"/>
            </w:rPr>
            <w:t>DEGREE OBJECTIVE (e.g</w:t>
          </w:r>
          <w:r w:rsidRPr="00CF3C19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MASTER OF ARTS)</w:t>
          </w:r>
        </w:p>
      </w:docPartBody>
    </w:docPart>
    <w:docPart>
      <w:docPartPr>
        <w:name w:val="969039E8B3C14BC099B532F78EEFC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FD9E3-6784-4227-A2F3-4089AEE1E9F2}"/>
      </w:docPartPr>
      <w:docPartBody>
        <w:p w:rsidR="00B11B6C" w:rsidRDefault="00012C8F" w:rsidP="00012C8F">
          <w:pPr>
            <w:pStyle w:val="969039E8B3C14BC099B532F78EEFC224"/>
          </w:pPr>
          <w:r>
            <w:rPr>
              <w:rStyle w:val="PlaceholderText"/>
            </w:rPr>
            <w:t>Program Name</w:t>
          </w:r>
        </w:p>
      </w:docPartBody>
    </w:docPart>
    <w:docPart>
      <w:docPartPr>
        <w:name w:val="65BE39BD79FC45EFBE75A112DB67CD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AACED4-1D63-4A45-8128-BD0791E66377}"/>
      </w:docPartPr>
      <w:docPartBody>
        <w:p w:rsidR="00B11B6C" w:rsidRDefault="00012C8F" w:rsidP="00012C8F">
          <w:pPr>
            <w:pStyle w:val="65BE39BD79FC45EFBE75A112DB67CDFA"/>
          </w:pPr>
          <w:r>
            <w:rPr>
              <w:rStyle w:val="PlaceholderText"/>
            </w:rPr>
            <w:t>Member’s Name</w:t>
          </w:r>
        </w:p>
      </w:docPartBody>
    </w:docPart>
    <w:docPart>
      <w:docPartPr>
        <w:name w:val="883E968A0F014F97B5E202939ADE6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06BD0-4247-4891-9F7A-FC2201128AE4}"/>
      </w:docPartPr>
      <w:docPartBody>
        <w:p w:rsidR="00B11B6C" w:rsidRDefault="00012C8F" w:rsidP="00012C8F">
          <w:pPr>
            <w:pStyle w:val="883E968A0F014F97B5E202939ADE616C"/>
          </w:pPr>
          <w:r>
            <w:rPr>
              <w:rStyle w:val="PlaceholderText"/>
            </w:rPr>
            <w:t>Member’s Name</w:t>
          </w:r>
        </w:p>
      </w:docPartBody>
    </w:docPart>
    <w:docPart>
      <w:docPartPr>
        <w:name w:val="8235B1E84EBC40D386BC529EB09C7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B4464-EEA0-4BF5-9511-D880A11A1AF5}"/>
      </w:docPartPr>
      <w:docPartBody>
        <w:p w:rsidR="00B11B6C" w:rsidRDefault="00012C8F" w:rsidP="00012C8F">
          <w:pPr>
            <w:pStyle w:val="8235B1E84EBC40D386BC529EB09C7C36"/>
          </w:pPr>
          <w:r>
            <w:rPr>
              <w:rStyle w:val="PlaceholderText"/>
            </w:rPr>
            <w:t>Year of Degree, e.g. 2022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rimson">
    <w:panose1 w:val="02000503000000000000"/>
    <w:charset w:val="00"/>
    <w:family w:val="modern"/>
    <w:notTrueType/>
    <w:pitch w:val="variable"/>
    <w:sig w:usb0="E00002EF" w:usb1="0000006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C8F"/>
    <w:rsid w:val="00012C8F"/>
    <w:rsid w:val="00432BC8"/>
    <w:rsid w:val="00674123"/>
    <w:rsid w:val="008C42C9"/>
    <w:rsid w:val="00B11B6C"/>
    <w:rsid w:val="00EA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2C8F"/>
    <w:rPr>
      <w:color w:val="808080"/>
    </w:rPr>
  </w:style>
  <w:style w:type="paragraph" w:customStyle="1" w:styleId="188C554EF98F4F47A0835E5655D5B403">
    <w:name w:val="188C554EF98F4F47A0835E5655D5B403"/>
    <w:rsid w:val="00012C8F"/>
  </w:style>
  <w:style w:type="paragraph" w:customStyle="1" w:styleId="6743A8A704AA4DF99DD785F63D269A85">
    <w:name w:val="6743A8A704AA4DF99DD785F63D269A85"/>
    <w:rsid w:val="00012C8F"/>
  </w:style>
  <w:style w:type="paragraph" w:customStyle="1" w:styleId="260A3286D1E040F8AAAEB61CB85639AB">
    <w:name w:val="260A3286D1E040F8AAAEB61CB85639AB"/>
    <w:rsid w:val="00012C8F"/>
  </w:style>
  <w:style w:type="paragraph" w:customStyle="1" w:styleId="AFBAAEABFCA34711A05AD6510545BAE0">
    <w:name w:val="AFBAAEABFCA34711A05AD6510545BAE0"/>
    <w:rsid w:val="00012C8F"/>
  </w:style>
  <w:style w:type="paragraph" w:customStyle="1" w:styleId="969039E8B3C14BC099B532F78EEFC224">
    <w:name w:val="969039E8B3C14BC099B532F78EEFC224"/>
    <w:rsid w:val="00012C8F"/>
  </w:style>
  <w:style w:type="paragraph" w:customStyle="1" w:styleId="65BE39BD79FC45EFBE75A112DB67CDFA">
    <w:name w:val="65BE39BD79FC45EFBE75A112DB67CDFA"/>
    <w:rsid w:val="00012C8F"/>
  </w:style>
  <w:style w:type="paragraph" w:customStyle="1" w:styleId="883E968A0F014F97B5E202939ADE616C">
    <w:name w:val="883E968A0F014F97B5E202939ADE616C"/>
    <w:rsid w:val="00012C8F"/>
  </w:style>
  <w:style w:type="paragraph" w:customStyle="1" w:styleId="8235B1E84EBC40D386BC529EB09C7C36">
    <w:name w:val="8235B1E84EBC40D386BC529EB09C7C36"/>
    <w:rsid w:val="00012C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achary Houghton</cp:lastModifiedBy>
  <cp:revision>4</cp:revision>
  <dcterms:created xsi:type="dcterms:W3CDTF">2017-12-27T05:22:00Z</dcterms:created>
  <dcterms:modified xsi:type="dcterms:W3CDTF">2025-05-05T18:08:00Z</dcterms:modified>
</cp:coreProperties>
</file>